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7295" w14:textId="08FA7BA6" w:rsidR="00440771" w:rsidRDefault="00A222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Lenovo_r8" w:date="2024-04-18T13:25:00Z">
        <w:r w:rsidR="006D7423">
          <w:rPr>
            <w:b/>
            <w:i/>
            <w:sz w:val="28"/>
          </w:rPr>
          <w:t>8</w:t>
        </w:r>
      </w:ins>
      <w:ins w:id="3" w:author="Jing Ping (NSB)" w:date="2024-04-18T14:47:00Z">
        <w:del w:id="4" w:author="Lenovo_r8" w:date="2024-04-18T13:25:00Z">
          <w:r w:rsidR="009F23B9" w:rsidDel="006D7423">
            <w:rPr>
              <w:b/>
              <w:i/>
              <w:sz w:val="28"/>
            </w:rPr>
            <w:delText>5</w:delText>
          </w:r>
        </w:del>
      </w:ins>
      <w:ins w:id="5" w:author="DCM" w:date="2024-04-17T22:16:00Z">
        <w:del w:id="6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7" w:author="draft_S3-241497-r3" w:date="2024-04-17T15:07:00Z">
        <w:del w:id="8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9" w:author="mi-r2" w:date="2024-04-17T17:17:00Z">
        <w:del w:id="10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11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A22237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LS to request clarification on the definition of digital identifier</w:t>
      </w:r>
    </w:p>
    <w:p w14:paraId="26F66F9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8"/>
      <w:bookmarkStart w:id="13" w:name="OLE_LINK57"/>
      <w:bookmarkStart w:id="14" w:name="OLE_LINK61"/>
      <w:bookmarkStart w:id="15" w:name="OLE_LINK60"/>
      <w:bookmarkStart w:id="16" w:name="OLE_LINK59"/>
      <w:bookmarkEnd w:id="12"/>
      <w:bookmarkEnd w:id="1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4"/>
      <w:bookmarkEnd w:id="15"/>
      <w:bookmarkEnd w:id="16"/>
    </w:p>
    <w:p w14:paraId="1B30FFC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FS_Metaverse_Sec</w:t>
      </w:r>
      <w:proofErr w:type="spellEnd"/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Pr="006D7423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7" w:author="Lenovo_r4" w:date="2024-04-18T13:1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6D7423">
        <w:rPr>
          <w:rFonts w:ascii="Arial" w:hAnsi="Arial" w:cs="Arial"/>
          <w:b/>
          <w:sz w:val="22"/>
          <w:szCs w:val="22"/>
          <w:lang w:val="en-US"/>
          <w:rPrChange w:id="18" w:author="Lenovo_r4" w:date="2024-04-18T13:1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6D7423">
        <w:rPr>
          <w:rFonts w:ascii="Arial" w:hAnsi="Arial" w:cs="Arial"/>
          <w:b/>
          <w:bCs/>
          <w:sz w:val="22"/>
          <w:szCs w:val="22"/>
          <w:lang w:val="en-US"/>
          <w:rPrChange w:id="19" w:author="Lenovo_r4" w:date="2024-04-18T13:1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1, SA6</w:t>
      </w:r>
    </w:p>
    <w:p w14:paraId="4BFB0A74" w14:textId="77777777" w:rsidR="00440771" w:rsidRPr="00092017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20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21" w:name="OLE_LINK46"/>
      <w:bookmarkStart w:id="22" w:name="OLE_LINK45"/>
      <w:r w:rsidRPr="00092017">
        <w:rPr>
          <w:rFonts w:ascii="Arial" w:hAnsi="Arial" w:cs="Arial"/>
          <w:b/>
          <w:sz w:val="22"/>
          <w:szCs w:val="22"/>
          <w:lang w:val="sv-SE"/>
          <w:rPrChange w:id="23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24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2</w:t>
      </w:r>
      <w:ins w:id="25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6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4</w:t>
        </w:r>
      </w:ins>
      <w:bookmarkEnd w:id="21"/>
      <w:bookmarkEnd w:id="22"/>
      <w:del w:id="27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8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?</w:delText>
        </w:r>
      </w:del>
    </w:p>
    <w:p w14:paraId="78CCE745" w14:textId="77777777" w:rsidR="00440771" w:rsidRPr="00092017" w:rsidRDefault="00440771">
      <w:pPr>
        <w:spacing w:after="60"/>
        <w:ind w:left="1985" w:hanging="1985"/>
        <w:rPr>
          <w:rFonts w:ascii="Arial" w:hAnsi="Arial" w:cs="Arial"/>
          <w:bCs/>
          <w:lang w:val="sv-SE"/>
          <w:rPrChange w:id="29" w:author="Ericsson-r6" w:date="2024-04-18T11:48:00Z">
            <w:rPr>
              <w:rFonts w:ascii="Arial" w:hAnsi="Arial" w:cs="Arial"/>
              <w:bCs/>
            </w:rPr>
          </w:rPrChange>
        </w:rPr>
      </w:pPr>
    </w:p>
    <w:p w14:paraId="67D127D1" w14:textId="77777777" w:rsidR="00440771" w:rsidRPr="006D7423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30" w:author="Lenovo_r4" w:date="2024-04-18T13:1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6D7423">
        <w:rPr>
          <w:rFonts w:ascii="Arial" w:hAnsi="Arial" w:cs="Arial"/>
          <w:b/>
          <w:sz w:val="22"/>
          <w:szCs w:val="22"/>
          <w:lang w:val="sv-SE"/>
          <w:rPrChange w:id="31" w:author="Lenovo_r4" w:date="2024-04-18T13:18:00Z">
            <w:rPr>
              <w:rFonts w:ascii="Arial" w:hAnsi="Arial" w:cs="Arial"/>
              <w:b/>
              <w:sz w:val="22"/>
              <w:szCs w:val="22"/>
            </w:rPr>
          </w:rPrChange>
        </w:rPr>
        <w:t>Contact person:</w:t>
      </w:r>
      <w:r w:rsidRPr="006D7423">
        <w:rPr>
          <w:rFonts w:ascii="Arial" w:hAnsi="Arial" w:cs="Arial"/>
          <w:b/>
          <w:bCs/>
          <w:sz w:val="22"/>
          <w:szCs w:val="22"/>
          <w:lang w:val="sv-SE"/>
          <w:rPrChange w:id="32" w:author="Lenovo_r4" w:date="2024-04-18T13:1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Rohini Rajendran</w:t>
      </w:r>
    </w:p>
    <w:p w14:paraId="5DF1708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D7423">
        <w:rPr>
          <w:rFonts w:ascii="Arial" w:hAnsi="Arial" w:cs="Arial"/>
          <w:b/>
          <w:bCs/>
          <w:sz w:val="22"/>
          <w:szCs w:val="22"/>
          <w:lang w:val="sv-SE"/>
          <w:rPrChange w:id="33" w:author="Lenovo_r4" w:date="2024-04-18T13:1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12774264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A2223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34" w:author="mi-r2" w:date="2024-04-17T17:20:00Z">
        <w:r>
          <w:rPr>
            <w:rFonts w:ascii="Arial" w:hAnsi="Arial" w:cs="Arial"/>
            <w:bCs/>
          </w:rPr>
          <w:delText>None</w:delText>
        </w:r>
      </w:del>
      <w:ins w:id="35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A22237">
      <w:pPr>
        <w:pStyle w:val="Heading1"/>
      </w:pPr>
      <w:r>
        <w:t>1</w:t>
      </w:r>
      <w:r>
        <w:tab/>
        <w:t>Overall description</w:t>
      </w:r>
    </w:p>
    <w:p w14:paraId="1699F6AC" w14:textId="458F8B3D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</w:t>
      </w:r>
      <w:ins w:id="36" w:author="Ericsson-r6" w:date="2024-04-18T11:48:00Z">
        <w:r w:rsidR="00092017">
          <w:rPr>
            <w:lang w:eastAsia="zh-CN"/>
          </w:rPr>
          <w:t>s</w:t>
        </w:r>
      </w:ins>
      <w:r>
        <w:rPr>
          <w:lang w:eastAsia="zh-CN"/>
        </w:rPr>
        <w:t>:</w:t>
      </w:r>
    </w:p>
    <w:p w14:paraId="2B98E4C6" w14:textId="77777777" w:rsidR="00440771" w:rsidRDefault="00A22237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37" w:author="draft_S3-241497-r3" w:date="2024-04-17T15:10:00Z">
        <w:r>
          <w:rPr>
            <w:lang w:val="en-US" w:eastAsia="zh-CN"/>
          </w:rPr>
          <w:t>A</w:t>
        </w:r>
      </w:ins>
      <w:del w:id="38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 w14:paraId="238D53ED" w14:textId="77777777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9" w:author="draft_S3-241497-r3" w:date="2024-04-17T15:10:00Z">
        <w:r>
          <w:rPr>
            <w:lang w:val="en-US" w:eastAsia="zh-CN"/>
          </w:rPr>
          <w:t>S</w:t>
        </w:r>
      </w:ins>
      <w:del w:id="40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41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59166E66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42" w:author="draft_S3-241497-r3" w:date="2024-04-17T15:10:00Z">
        <w:r>
          <w:rPr>
            <w:lang w:val="en-US" w:eastAsia="zh-CN"/>
          </w:rPr>
          <w:t>S</w:t>
        </w:r>
      </w:ins>
      <w:del w:id="43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</w:t>
      </w:r>
      <w:del w:id="44" w:author="Ericsson-r7" w:date="2024-04-18T11:56:00Z">
        <w:r w:rsidDel="00A22237">
          <w:rPr>
            <w:lang w:val="en-US" w:eastAsia="zh-CN"/>
          </w:rPr>
          <w:delText xml:space="preserve">aspects </w:delText>
        </w:r>
      </w:del>
      <w:ins w:id="45" w:author="Ericsson-r7" w:date="2024-04-18T11:56:00Z">
        <w:r>
          <w:rPr>
            <w:lang w:val="en-US" w:eastAsia="zh-CN"/>
          </w:rPr>
          <w:t>and privacy aspects of</w:t>
        </w:r>
        <w:r w:rsidRPr="004B6621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user sensitive information </w:t>
        </w:r>
        <w:r w:rsidRPr="004B6621">
          <w:rPr>
            <w:lang w:val="en-US" w:eastAsia="zh-CN"/>
          </w:rPr>
          <w:t>for Localized Mobile Metaverse Services</w:t>
        </w:r>
      </w:ins>
      <w:ins w:id="46" w:author="Ericsson-r6" w:date="2024-04-18T11:50:00Z">
        <w:del w:id="47" w:author="Ericsson-r7" w:date="2024-04-18T11:56:00Z">
          <w:r w:rsidR="00A3222D" w:rsidRPr="00A3222D" w:rsidDel="00A22237">
            <w:rPr>
              <w:lang w:val="en-US" w:eastAsia="zh-CN"/>
            </w:rPr>
            <w:delText>and procedure enhancement</w:delText>
          </w:r>
          <w:r w:rsidR="00A3222D" w:rsidDel="00A22237">
            <w:rPr>
              <w:lang w:val="en-US" w:eastAsia="zh-CN"/>
            </w:rPr>
            <w:delText>s</w:delText>
          </w:r>
          <w:r w:rsidR="00A3222D" w:rsidRPr="00A3222D" w:rsidDel="00A22237">
            <w:rPr>
              <w:lang w:val="en-US" w:eastAsia="zh-CN"/>
            </w:rPr>
            <w:delText xml:space="preserve"> on application enablement for Localized Mobile Metaverse Services including the privacy aspects for exposure of user sensitive information (for e.g., how to control the access of a user’s assets to another user)</w:delText>
          </w:r>
        </w:del>
        <w:r w:rsidR="00A3222D" w:rsidRPr="00A3222D">
          <w:rPr>
            <w:lang w:val="en-US" w:eastAsia="zh-CN"/>
          </w:rPr>
          <w:t>.</w:t>
        </w:r>
      </w:ins>
      <w:del w:id="48" w:author="Ericsson-r6" w:date="2024-04-18T11:50:00Z">
        <w:r w:rsidDel="00A3222D">
          <w:rPr>
            <w:lang w:val="en-US" w:eastAsia="zh-CN"/>
          </w:rPr>
          <w:delText xml:space="preserve">of </w:delText>
        </w:r>
      </w:del>
      <w:del w:id="49" w:author="Ericsson-r6" w:date="2024-04-18T11:49:00Z">
        <w:r w:rsidDel="007F6460">
          <w:rPr>
            <w:lang w:val="en-US" w:eastAsia="zh-CN"/>
          </w:rPr>
          <w:delText xml:space="preserve">exposure of user sensitive information (user consent) </w:delText>
        </w:r>
      </w:del>
    </w:p>
    <w:p w14:paraId="549D3614" w14:textId="153E3409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50" w:author="mi-r2" w:date="2024-04-17T17:18:00Z">
        <w:r>
          <w:rPr>
            <w:lang w:eastAsia="zh-CN"/>
          </w:rPr>
          <w:t xml:space="preserve"> </w:t>
        </w:r>
      </w:ins>
      <w:proofErr w:type="gramStart"/>
      <w:ins w:id="51" w:author="draft_S3-241497-r3" w:date="2024-04-17T15:08:00Z">
        <w:r>
          <w:rPr>
            <w:lang w:eastAsia="zh-CN"/>
          </w:rPr>
          <w:t>In order to</w:t>
        </w:r>
        <w:proofErr w:type="gramEnd"/>
        <w:r>
          <w:rPr>
            <w:lang w:eastAsia="zh-CN"/>
          </w:rPr>
          <w:t xml:space="preserve">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ifier “</w:t>
        </w:r>
        <w:r>
          <w:rPr>
            <w:lang w:val="en-US" w:eastAsia="zh-CN"/>
          </w:rPr>
          <w:t>digital asset identi</w:t>
        </w:r>
      </w:ins>
      <w:ins w:id="52" w:author="Jing Ping (NSB)" w:date="2024-04-18T14:49:00Z">
        <w:r w:rsidR="009F23B9">
          <w:rPr>
            <w:lang w:val="en-US" w:eastAsia="zh-CN"/>
          </w:rPr>
          <w:t>fier</w:t>
        </w:r>
      </w:ins>
      <w:ins w:id="53" w:author="draft_S3-241497-r3" w:date="2024-04-17T15:08:00Z">
        <w:del w:id="54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55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</w:t>
        </w:r>
        <w:proofErr w:type="gramStart"/>
        <w:r>
          <w:rPr>
            <w:lang w:eastAsia="zh-CN"/>
          </w:rPr>
          <w:t>questioned,</w:t>
        </w:r>
        <w:proofErr w:type="gramEnd"/>
        <w:r>
          <w:rPr>
            <w:lang w:eastAsia="zh-CN"/>
          </w:rPr>
          <w:t xml:space="preserve"> whether user identifier can be used to identify the digital asset. </w:t>
        </w:r>
      </w:ins>
      <w:ins w:id="56" w:author="Lenovo_r8" w:date="2024-04-18T13:26:00Z">
        <w:r w:rsidR="006D7423">
          <w:rPr>
            <w:lang w:eastAsia="zh-CN"/>
          </w:rPr>
          <w:t xml:space="preserve">SA3 would like to understand the definition of </w:t>
        </w:r>
        <w:proofErr w:type="spellStart"/>
        <w:r w:rsidR="006D7423">
          <w:rPr>
            <w:lang w:eastAsia="zh-CN"/>
          </w:rPr>
          <w:t>difital</w:t>
        </w:r>
        <w:proofErr w:type="spellEnd"/>
        <w:r w:rsidR="006D7423">
          <w:rPr>
            <w:lang w:eastAsia="zh-CN"/>
          </w:rPr>
          <w:t xml:space="preserve"> identity/identifier and its relationship with digital asset(s). </w:t>
        </w:r>
      </w:ins>
      <w:ins w:id="57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2E3074B5" w14:textId="77777777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58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59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60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61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62" w:author="Lenovo_r8" w:date="2024-04-18T13:26:00Z"/>
          <w:lang w:eastAsia="zh-CN"/>
        </w:rPr>
      </w:pPr>
      <w:proofErr w:type="gramStart"/>
      <w:ins w:id="63" w:author="mi-r2" w:date="2024-04-17T17:18:00Z">
        <w:r>
          <w:rPr>
            <w:lang w:eastAsia="zh-CN"/>
          </w:rPr>
          <w:t>For the purpose of</w:t>
        </w:r>
        <w:proofErr w:type="gramEnd"/>
        <w:r>
          <w:rPr>
            <w:lang w:eastAsia="zh-CN"/>
          </w:rPr>
          <w:t xml:space="preserve"> digital asset access and management, does each digital asset need a unique identifier?</w:t>
        </w:r>
      </w:ins>
    </w:p>
    <w:p w14:paraId="7267CC46" w14:textId="0BE7D60D" w:rsidR="006D7423" w:rsidRDefault="006D7423" w:rsidP="006D742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64" w:author="mi-r2" w:date="2024-04-17T17:18:00Z"/>
          <w:lang w:eastAsia="zh-CN"/>
        </w:rPr>
      </w:pPr>
      <w:ins w:id="65" w:author="Lenovo_r8" w:date="2024-04-18T13:27:00Z">
        <w:r>
          <w:rPr>
            <w:lang w:eastAsia="zh-CN"/>
          </w:rPr>
          <w:t>What is the definition of digital identifier and how that is related to the digital asset(s)?</w:t>
        </w:r>
      </w:ins>
      <w:ins w:id="66" w:author="Lenovo_r8" w:date="2024-04-18T13:28:00Z">
        <w:r>
          <w:rPr>
            <w:lang w:eastAsia="zh-CN"/>
          </w:rPr>
          <w:t xml:space="preserve"> </w:t>
        </w:r>
      </w:ins>
    </w:p>
    <w:p w14:paraId="7D28C39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67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proofErr w:type="gramStart"/>
      <w:ins w:id="68" w:author="mi-r2" w:date="2024-04-17T17:18:00Z">
        <w:r>
          <w:rPr>
            <w:lang w:eastAsia="zh-CN"/>
          </w:rPr>
          <w:t>to use</w:t>
        </w:r>
        <w:proofErr w:type="gramEnd"/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user identifier </w:t>
      </w:r>
      <w:ins w:id="69" w:author="mi-r2" w:date="2024-04-17T17:18:00Z">
        <w:r>
          <w:rPr>
            <w:lang w:eastAsia="zh-CN"/>
          </w:rPr>
          <w:t>to identify a digital asset</w:t>
        </w:r>
      </w:ins>
      <w:del w:id="70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1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72" w:author="draft_S3-241497-r3" w:date="2024-04-17T15:11:00Z">
        <w:r>
          <w:rPr>
            <w:lang w:eastAsia="zh-CN"/>
          </w:rPr>
          <w:t>n</w:t>
        </w:r>
      </w:ins>
      <w:del w:id="73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74" w:author="draft_S3-241497-r3" w:date="2024-04-17T15:12:00Z">
        <w:r>
          <w:rPr>
            <w:lang w:eastAsia="zh-CN"/>
          </w:rPr>
          <w:t>ich identi</w:t>
        </w:r>
      </w:ins>
      <w:ins w:id="75" w:author="Jing Ping (NSB)" w:date="2024-04-18T14:50:00Z">
        <w:r w:rsidR="009F23B9">
          <w:rPr>
            <w:lang w:eastAsia="zh-CN"/>
          </w:rPr>
          <w:t>fier</w:t>
        </w:r>
      </w:ins>
      <w:ins w:id="76" w:author="draft_S3-241497-r3" w:date="2024-04-17T15:12:00Z">
        <w:del w:id="77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78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79" w:author="mi-r2" w:date="2024-04-17T17:18:00Z">
        <w:r>
          <w:rPr>
            <w:lang w:eastAsia="zh-CN"/>
          </w:rPr>
          <w:t>used to identify a digital asset</w:t>
        </w:r>
      </w:ins>
      <w:ins w:id="80" w:author="DCM" w:date="2024-04-17T21:57:00Z">
        <w:r>
          <w:rPr>
            <w:lang w:eastAsia="zh-CN"/>
          </w:rPr>
          <w:t xml:space="preserve"> and who has control over the namespace for the identifiers</w:t>
        </w:r>
      </w:ins>
      <w:del w:id="81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82" w:author="Jing Ping (NSB)" w:date="2024-04-18T14:50:00Z"/>
          <w:lang w:eastAsia="zh-CN"/>
        </w:rPr>
      </w:pPr>
      <w:ins w:id="83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84" w:author="Jing Ping (NSB)" w:date="2024-04-18T15:11:00Z"/>
          <w:lang w:eastAsia="zh-CN"/>
        </w:rPr>
      </w:pPr>
      <w:ins w:id="85" w:author="Jing Ping (NSB)" w:date="2024-04-18T15:02:00Z">
        <w:r>
          <w:rPr>
            <w:lang w:eastAsia="zh-CN"/>
          </w:rPr>
          <w:t>In</w:t>
        </w:r>
      </w:ins>
      <w:ins w:id="86" w:author="Jing Ping (NSB)" w:date="2024-04-18T14:50:00Z">
        <w:r w:rsidR="009F23B9">
          <w:rPr>
            <w:lang w:eastAsia="zh-CN"/>
          </w:rPr>
          <w:t xml:space="preserve"> d</w:t>
        </w:r>
      </w:ins>
      <w:ins w:id="87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88" w:author="Jing Ping (NSB)" w:date="2024-04-18T15:00:00Z">
        <w:r>
          <w:rPr>
            <w:lang w:eastAsia="zh-CN"/>
          </w:rPr>
          <w:t xml:space="preserve">clause 3 of </w:t>
        </w:r>
      </w:ins>
      <w:ins w:id="89" w:author="Jing Ping (NSB)" w:date="2024-04-18T15:09:00Z">
        <w:r>
          <w:rPr>
            <w:lang w:eastAsia="zh-CN"/>
          </w:rPr>
          <w:t xml:space="preserve">TS </w:t>
        </w:r>
      </w:ins>
      <w:ins w:id="90" w:author="Jing Ping (NSB)" w:date="2024-04-18T14:51:00Z">
        <w:r w:rsidR="009F23B9">
          <w:rPr>
            <w:lang w:eastAsia="zh-CN"/>
          </w:rPr>
          <w:t>22.156</w:t>
        </w:r>
      </w:ins>
      <w:ins w:id="91" w:author="Jing Ping (NSB)" w:date="2024-04-18T15:00:00Z">
        <w:r>
          <w:rPr>
            <w:lang w:eastAsia="zh-CN"/>
          </w:rPr>
          <w:t xml:space="preserve">, </w:t>
        </w:r>
      </w:ins>
      <w:ins w:id="92" w:author="Jing Ping (NSB)" w:date="2024-04-18T15:02:00Z">
        <w:r>
          <w:rPr>
            <w:lang w:eastAsia="zh-CN"/>
          </w:rPr>
          <w:t>it describes "</w:t>
        </w:r>
      </w:ins>
      <w:ins w:id="93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94" w:author="Jing Ping (NSB)" w:date="2024-04-18T15:02:00Z">
        <w:r>
          <w:rPr>
            <w:lang w:eastAsia="zh-CN"/>
          </w:rPr>
          <w:t>"</w:t>
        </w:r>
      </w:ins>
      <w:ins w:id="95" w:author="Jing Ping (NSB)" w:date="2024-04-18T15:00:00Z">
        <w:r>
          <w:rPr>
            <w:lang w:eastAsia="zh-CN"/>
          </w:rPr>
          <w:t xml:space="preserve">. </w:t>
        </w:r>
      </w:ins>
      <w:ins w:id="96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97" w:author="Jing Ping (NSB)" w:date="2024-04-18T15:02:00Z">
        <w:r>
          <w:rPr>
            <w:lang w:eastAsia="zh-CN"/>
          </w:rPr>
          <w:t xml:space="preserve">mentioned that </w:t>
        </w:r>
      </w:ins>
      <w:ins w:id="98" w:author="Jing Ping (NSB)" w:date="2024-04-18T15:03:00Z">
        <w:r w:rsidRPr="005D5183">
          <w:rPr>
            <w:lang w:eastAsia="zh-CN"/>
          </w:rPr>
          <w:t xml:space="preserve">EU digital </w:t>
        </w:r>
      </w:ins>
      <w:ins w:id="99" w:author="Jing Ping (NSB)" w:date="2024-04-18T15:07:00Z">
        <w:r>
          <w:rPr>
            <w:lang w:eastAsia="zh-CN"/>
          </w:rPr>
          <w:t xml:space="preserve">identity </w:t>
        </w:r>
      </w:ins>
      <w:ins w:id="100" w:author="Jing Ping (NSB)" w:date="2024-04-18T15:03:00Z">
        <w:r w:rsidRPr="005D5183">
          <w:rPr>
            <w:lang w:eastAsia="zh-CN"/>
          </w:rPr>
          <w:t xml:space="preserve">wallet </w:t>
        </w:r>
      </w:ins>
      <w:ins w:id="101" w:author="Jing Ping (NSB)" w:date="2024-04-18T15:04:00Z">
        <w:r>
          <w:rPr>
            <w:lang w:eastAsia="zh-CN"/>
          </w:rPr>
          <w:t xml:space="preserve">management </w:t>
        </w:r>
      </w:ins>
      <w:ins w:id="102" w:author="Jing Ping (NSB)" w:date="2024-04-18T15:03:00Z">
        <w:r>
          <w:rPr>
            <w:lang w:eastAsia="zh-CN"/>
          </w:rPr>
          <w:t xml:space="preserve">is one </w:t>
        </w:r>
      </w:ins>
      <w:ins w:id="103" w:author="Jing Ping (NSB)" w:date="2024-04-18T15:04:00Z">
        <w:r>
          <w:rPr>
            <w:lang w:eastAsia="zh-CN"/>
          </w:rPr>
          <w:t>example</w:t>
        </w:r>
      </w:ins>
      <w:ins w:id="104" w:author="Jing Ping (NSB)" w:date="2024-04-18T15:03:00Z">
        <w:r>
          <w:rPr>
            <w:lang w:eastAsia="zh-CN"/>
          </w:rPr>
          <w:t xml:space="preserve"> of </w:t>
        </w:r>
      </w:ins>
      <w:ins w:id="105" w:author="Jing Ping (NSB)" w:date="2024-04-18T15:04:00Z">
        <w:r>
          <w:rPr>
            <w:lang w:eastAsia="zh-CN"/>
          </w:rPr>
          <w:t>digital asset management</w:t>
        </w:r>
      </w:ins>
      <w:ins w:id="106" w:author="Jing Ping (NSB)" w:date="2024-04-18T15:07:00Z">
        <w:r>
          <w:rPr>
            <w:lang w:eastAsia="zh-CN"/>
          </w:rPr>
          <w:t xml:space="preserve">. In </w:t>
        </w:r>
      </w:ins>
      <w:ins w:id="107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108" w:author="Jing Ping (NSB)" w:date="2024-04-18T15:10:00Z">
        <w:r>
          <w:rPr>
            <w:lang w:eastAsia="zh-CN"/>
          </w:rPr>
          <w:t>"</w:t>
        </w:r>
      </w:ins>
      <w:ins w:id="109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110" w:author="Jing Ping (NSB)" w:date="2024-04-18T15:10:00Z">
        <w:r>
          <w:rPr>
            <w:lang w:eastAsia="zh-CN"/>
          </w:rPr>
          <w:t xml:space="preserve">", </w:t>
        </w:r>
      </w:ins>
      <w:ins w:id="111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2" w:author="Jing Ping (NSB)" w:date="2024-04-18T15:12:00Z"/>
          <w:lang w:eastAsia="zh-CN"/>
        </w:rPr>
      </w:pPr>
      <w:ins w:id="113" w:author="Jing Ping (NSB)" w:date="2024-04-18T15:11:00Z">
        <w:r>
          <w:rPr>
            <w:lang w:eastAsia="zh-CN"/>
          </w:rPr>
          <w:t>According to above info</w:t>
        </w:r>
      </w:ins>
      <w:ins w:id="114" w:author="Jing Ping (NSB)" w:date="2024-04-18T15:12:00Z">
        <w:r>
          <w:rPr>
            <w:lang w:eastAsia="zh-CN"/>
          </w:rPr>
          <w:t>rmation, c</w:t>
        </w:r>
      </w:ins>
      <w:ins w:id="115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6" w:author="Jing Ping (NSB)" w:date="2024-04-18T15:17:00Z"/>
          <w:lang w:eastAsia="zh-CN"/>
        </w:rPr>
      </w:pPr>
      <w:ins w:id="117" w:author="Jing Ping (NSB)" w:date="2024-04-18T15:12:00Z">
        <w:r>
          <w:rPr>
            <w:lang w:eastAsia="zh-CN"/>
          </w:rPr>
          <w:t>a. Digital identity, e.g.</w:t>
        </w:r>
      </w:ins>
      <w:ins w:id="118" w:author="Jing Ping (NSB)" w:date="2024-04-18T15:13:00Z">
        <w:r>
          <w:rPr>
            <w:lang w:eastAsia="zh-CN"/>
          </w:rPr>
          <w:t xml:space="preserve"> </w:t>
        </w:r>
        <w:proofErr w:type="gramStart"/>
        <w:r>
          <w:rPr>
            <w:lang w:eastAsia="zh-CN"/>
          </w:rPr>
          <w:t>similar to</w:t>
        </w:r>
      </w:ins>
      <w:proofErr w:type="gramEnd"/>
      <w:ins w:id="119" w:author="Jing Ping (NSB)" w:date="2024-04-18T15:12:00Z">
        <w:r>
          <w:rPr>
            <w:lang w:eastAsia="zh-CN"/>
          </w:rPr>
          <w:t xml:space="preserve"> </w:t>
        </w:r>
      </w:ins>
      <w:ins w:id="120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121" w:author="Jing Ping (NSB)" w:date="2024-04-18T15:18:00Z">
        <w:r>
          <w:rPr>
            <w:lang w:eastAsia="zh-CN"/>
          </w:rPr>
          <w:t xml:space="preserve">uniquely </w:t>
        </w:r>
      </w:ins>
      <w:ins w:id="122" w:author="Jing Ping (NSB)" w:date="2024-04-18T15:13:00Z">
        <w:r>
          <w:rPr>
            <w:lang w:eastAsia="zh-CN"/>
          </w:rPr>
          <w:t xml:space="preserve">identify a "human", </w:t>
        </w:r>
      </w:ins>
      <w:ins w:id="123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124" w:author="Jing Ping (NSB)" w:date="2024-04-18T15:18:00Z">
        <w:r>
          <w:rPr>
            <w:lang w:eastAsia="zh-CN"/>
          </w:rPr>
          <w:t>, tax number, driving license</w:t>
        </w:r>
      </w:ins>
      <w:ins w:id="125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6" w:author="Jing Ping (NSB)" w:date="2024-04-18T15:21:00Z"/>
          <w:lang w:eastAsia="zh-CN"/>
        </w:rPr>
      </w:pPr>
      <w:ins w:id="127" w:author="Jing Ping (NSB)" w:date="2024-04-18T15:16:00Z">
        <w:r>
          <w:rPr>
            <w:lang w:eastAsia="zh-CN"/>
          </w:rPr>
          <w:t xml:space="preserve">b. </w:t>
        </w:r>
      </w:ins>
      <w:ins w:id="128" w:author="Jing Ping (NSB)" w:date="2024-04-18T15:15:00Z">
        <w:r>
          <w:rPr>
            <w:lang w:eastAsia="zh-CN"/>
          </w:rPr>
          <w:t xml:space="preserve"> </w:t>
        </w:r>
      </w:ins>
      <w:ins w:id="129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30" w:author="Jing Ping (NSB)" w:date="2024-04-18T15:18:00Z">
        <w:r>
          <w:rPr>
            <w:lang w:eastAsia="zh-CN"/>
          </w:rPr>
          <w:t xml:space="preserve">, </w:t>
        </w:r>
      </w:ins>
      <w:ins w:id="131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32" w:author="Jing Ping (NSB)" w:date="2024-04-18T15:18:00Z">
        <w:r>
          <w:rPr>
            <w:lang w:eastAsia="zh-CN"/>
          </w:rPr>
          <w:t xml:space="preserve">, </w:t>
        </w:r>
      </w:ins>
      <w:ins w:id="133" w:author="Jing Ping (NSB)" w:date="2024-04-18T15:20:00Z">
        <w:r>
          <w:rPr>
            <w:lang w:eastAsia="zh-CN"/>
          </w:rPr>
          <w:t>certificate, token, e</w:t>
        </w:r>
      </w:ins>
      <w:ins w:id="134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5" w:author="Jing Ping (NSB)" w:date="2024-04-18T15:22:00Z"/>
          <w:lang w:eastAsia="zh-CN"/>
        </w:rPr>
      </w:pPr>
      <w:ins w:id="136" w:author="Jing Ping (NSB)" w:date="2024-04-18T15:21:00Z">
        <w:r>
          <w:rPr>
            <w:lang w:eastAsia="zh-CN"/>
          </w:rPr>
          <w:t>c. Digital product purchased by a human</w:t>
        </w:r>
      </w:ins>
      <w:ins w:id="137" w:author="Jing Ping (NSB)" w:date="2024-04-18T15:22:00Z">
        <w:r>
          <w:rPr>
            <w:lang w:eastAsia="zh-CN"/>
          </w:rPr>
          <w:t>, e.g.</w:t>
        </w:r>
      </w:ins>
      <w:ins w:id="138" w:author="Jing Ping (NSB)" w:date="2024-04-18T15:21:00Z">
        <w:r>
          <w:rPr>
            <w:lang w:eastAsia="zh-CN"/>
          </w:rPr>
          <w:t xml:space="preserve"> </w:t>
        </w:r>
      </w:ins>
      <w:ins w:id="139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0" w:author="Jing Ping (NSB)" w:date="2024-04-18T15:17:00Z"/>
          <w:lang w:eastAsia="zh-CN"/>
        </w:rPr>
      </w:pPr>
      <w:ins w:id="141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42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43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4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45" w:author="Jing Ping (NSB)" w:date="2024-04-18T15:11:00Z"/>
          <w:lang w:eastAsia="zh-CN"/>
        </w:rPr>
      </w:pPr>
      <w:ins w:id="146" w:author="Jing Ping (NSB)" w:date="2024-04-18T15:24:00Z">
        <w:r>
          <w:rPr>
            <w:lang w:eastAsia="zh-CN"/>
          </w:rPr>
          <w:lastRenderedPageBreak/>
          <w:t xml:space="preserve">If so, </w:t>
        </w:r>
      </w:ins>
      <w:ins w:id="147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48" w:author="Jing Ping (NSB)" w:date="2024-04-18T15:26:00Z">
        <w:r>
          <w:rPr>
            <w:lang w:eastAsia="zh-CN"/>
          </w:rPr>
          <w:t>W</w:t>
        </w:r>
      </w:ins>
      <w:ins w:id="149" w:author="Jing Ping (NSB)" w:date="2024-04-18T15:25:00Z">
        <w:r>
          <w:rPr>
            <w:lang w:eastAsia="zh-CN"/>
          </w:rPr>
          <w:t xml:space="preserve">hich type of the digital asset </w:t>
        </w:r>
      </w:ins>
      <w:ins w:id="150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51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52" w:author="mi-r2" w:date="2024-04-17T17:18:00Z"/>
          <w:lang w:eastAsia="zh-CN"/>
        </w:rPr>
        <w:pPrChange w:id="153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54" w:author="DCM" w:date="2024-04-17T16:41:00Z"/>
          <w:lang w:eastAsia="zh-CN"/>
        </w:rPr>
      </w:pPr>
      <w:ins w:id="155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56" w:author="DCM" w:date="2024-04-17T16:43:00Z"/>
          <w:lang w:eastAsia="zh-CN"/>
        </w:rPr>
      </w:pPr>
      <w:ins w:id="157" w:author="DCM" w:date="2024-04-17T16:41:00Z">
        <w:r>
          <w:rPr>
            <w:lang w:eastAsia="zh-CN"/>
          </w:rPr>
          <w:t xml:space="preserve">Is it </w:t>
        </w:r>
        <w:proofErr w:type="gramStart"/>
        <w:r>
          <w:rPr>
            <w:lang w:eastAsia="zh-CN"/>
          </w:rPr>
          <w:t>an</w:t>
        </w:r>
        <w:proofErr w:type="gramEnd"/>
        <w:r>
          <w:rPr>
            <w:lang w:eastAsia="zh-CN"/>
          </w:rPr>
          <w:t xml:space="preserve"> 1:m, an n:1 or an n:m relation (and is this different for avatars)?</w:t>
        </w:r>
      </w:ins>
    </w:p>
    <w:p w14:paraId="173B69E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58" w:author="DCM" w:date="2024-04-17T16:37:00Z"/>
          <w:lang w:eastAsia="zh-CN"/>
        </w:rPr>
      </w:pPr>
      <w:ins w:id="159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60" w:author="DCM" w:date="2024-04-17T16:47:00Z">
        <w:r>
          <w:rPr>
            <w:lang w:eastAsia="zh-CN"/>
          </w:rPr>
          <w:t xml:space="preserve"> / trade digital assets</w:t>
        </w:r>
      </w:ins>
      <w:ins w:id="161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2" w:author="DCM" w:date="2024-04-17T16:38:00Z"/>
          <w:lang w:eastAsia="zh-CN"/>
        </w:rPr>
      </w:pPr>
      <w:ins w:id="163" w:author="DCM" w:date="2024-04-17T16:37:00Z">
        <w:r>
          <w:rPr>
            <w:lang w:eastAsia="zh-CN"/>
          </w:rPr>
          <w:t>What exactly is a digital asset</w:t>
        </w:r>
      </w:ins>
      <w:ins w:id="164" w:author="DCM" w:date="2024-04-17T18:55:00Z">
        <w:r>
          <w:rPr>
            <w:lang w:eastAsia="zh-CN"/>
          </w:rPr>
          <w:t xml:space="preserve">, i.e. </w:t>
        </w:r>
      </w:ins>
      <w:ins w:id="165" w:author="DCM" w:date="2024-04-17T21:24:00Z">
        <w:r>
          <w:rPr>
            <w:lang w:eastAsia="zh-CN"/>
          </w:rPr>
          <w:t>is it only data or does it encompass an execution environment to model interaction and render the digital asset?</w:t>
        </w:r>
      </w:ins>
    </w:p>
    <w:p w14:paraId="714EFFF1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66" w:author="DCM" w:date="2024-04-17T16:38:00Z"/>
          <w:lang w:eastAsia="zh-CN"/>
        </w:rPr>
      </w:pPr>
      <w:ins w:id="167" w:author="DCM" w:date="2024-04-17T16:38:00Z">
        <w:r>
          <w:rPr>
            <w:lang w:eastAsia="zh-CN"/>
          </w:rPr>
          <w:t>Where does the digital asset reside when not being actively used (</w:t>
        </w:r>
        <w:proofErr w:type="gramStart"/>
        <w:r>
          <w:rPr>
            <w:lang w:eastAsia="zh-CN"/>
          </w:rPr>
          <w:t>operator controlled</w:t>
        </w:r>
        <w:proofErr w:type="gramEnd"/>
        <w:r>
          <w:rPr>
            <w:lang w:eastAsia="zh-CN"/>
          </w:rPr>
          <w:t xml:space="preserve"> NF, external AF, and/or UE)?</w:t>
        </w:r>
      </w:ins>
    </w:p>
    <w:p w14:paraId="7EBDA4A7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68" w:author="DCM" w:date="2024-04-17T16:38:00Z"/>
          <w:lang w:eastAsia="zh-CN"/>
        </w:rPr>
      </w:pPr>
      <w:ins w:id="169" w:author="DCM" w:date="2024-04-17T16:38:00Z">
        <w:r>
          <w:rPr>
            <w:lang w:eastAsia="zh-CN"/>
          </w:rPr>
          <w:t>Where does the digital asset reside when being actively used (same NF, AF, UE as when not being actively used, or moved to different entity for execution)?</w:t>
        </w:r>
      </w:ins>
    </w:p>
    <w:p w14:paraId="4C628E48" w14:textId="77777777" w:rsidR="00440771" w:rsidRDefault="00A22237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70" w:author="DCM" w:date="2024-04-17T16:38:00Z"/>
          <w:lang w:eastAsia="zh-CN"/>
        </w:rPr>
      </w:pPr>
      <w:ins w:id="171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2" w:author="DCM" w:date="2024-04-17T16:38:00Z"/>
          <w:lang w:eastAsia="zh-CN"/>
        </w:rPr>
      </w:pPr>
      <w:ins w:id="173" w:author="DCM" w:date="2024-04-17T16:38:00Z">
        <w:r>
          <w:rPr>
            <w:lang w:eastAsia="zh-CN"/>
          </w:rPr>
          <w:t>Can a digital asset/avatar be copied and does the copied digital asset retain the digital asset identifier after copying?</w:t>
        </w:r>
      </w:ins>
    </w:p>
    <w:p w14:paraId="24C52B34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4" w:author="DCM" w:date="2024-04-17T16:42:00Z"/>
          <w:lang w:eastAsia="zh-CN"/>
        </w:rPr>
      </w:pPr>
      <w:ins w:id="175" w:author="DCM" w:date="2024-04-17T16:38:00Z">
        <w:r>
          <w:rPr>
            <w:lang w:eastAsia="zh-CN"/>
          </w:rPr>
          <w:t xml:space="preserve">Can a </w:t>
        </w:r>
      </w:ins>
      <w:ins w:id="176" w:author="DCM" w:date="2024-04-17T21:38:00Z">
        <w:r>
          <w:rPr>
            <w:lang w:eastAsia="zh-CN"/>
          </w:rPr>
          <w:t>digital asset/</w:t>
        </w:r>
      </w:ins>
      <w:ins w:id="177" w:author="DCM" w:date="2024-04-17T17:22:00Z">
        <w:r>
          <w:rPr>
            <w:lang w:eastAsia="zh-CN"/>
          </w:rPr>
          <w:t>avatar</w:t>
        </w:r>
      </w:ins>
      <w:ins w:id="178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79" w:author="DCM" w:date="2024-04-17T22:02:00Z"/>
          <w:lang w:eastAsia="zh-CN"/>
        </w:rPr>
      </w:pPr>
      <w:ins w:id="180" w:author="DCM" w:date="2024-04-17T16:42:00Z">
        <w:r>
          <w:rPr>
            <w:lang w:eastAsia="zh-CN"/>
          </w:rPr>
          <w:t xml:space="preserve">Who can </w:t>
        </w:r>
      </w:ins>
      <w:ins w:id="181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2" w:author="DCM" w:date="2024-04-17T16:44:00Z"/>
          <w:lang w:eastAsia="zh-CN"/>
        </w:rPr>
      </w:pPr>
      <w:ins w:id="183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84" w:author="DCM" w:date="2024-04-17T22:03:00Z">
        <w:r>
          <w:rPr>
            <w:lang w:eastAsia="zh-CN"/>
          </w:rPr>
          <w:t xml:space="preserve">parties interacting with the </w:t>
        </w:r>
      </w:ins>
      <w:ins w:id="185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6" w:author="DCM" w:date="2024-04-17T16:59:00Z"/>
          <w:lang w:eastAsia="zh-CN"/>
        </w:rPr>
      </w:pPr>
      <w:ins w:id="187" w:author="DCM" w:date="2024-04-17T16:44:00Z">
        <w:r>
          <w:rPr>
            <w:lang w:eastAsia="zh-CN"/>
          </w:rPr>
          <w:t xml:space="preserve">In case an avatar </w:t>
        </w:r>
      </w:ins>
      <w:ins w:id="188" w:author="DCM" w:date="2024-04-17T16:47:00Z">
        <w:r>
          <w:rPr>
            <w:lang w:eastAsia="zh-CN"/>
          </w:rPr>
          <w:t xml:space="preserve">represents a user in communication, is it only one digital asset representing a user, or multiple (i.e. are </w:t>
        </w:r>
      </w:ins>
      <w:ins w:id="189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190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1" w:author="DCM" w:date="2024-04-17T17:00:00Z"/>
          <w:lang w:eastAsia="zh-CN"/>
        </w:rPr>
      </w:pPr>
      <w:ins w:id="192" w:author="DCM" w:date="2024-04-17T16:59:00Z">
        <w:r>
          <w:rPr>
            <w:lang w:eastAsia="zh-CN"/>
          </w:rPr>
          <w:t xml:space="preserve">In case an avatar represents a user in communication, do all digital assets reside on servers / devices under control </w:t>
        </w:r>
      </w:ins>
      <w:ins w:id="193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4" w:author="DCM" w:date="2024-04-17T21:28:00Z"/>
          <w:lang w:eastAsia="zh-CN"/>
        </w:rPr>
      </w:pPr>
      <w:ins w:id="195" w:author="DCM" w:date="2024-04-17T17:00:00Z">
        <w:r>
          <w:rPr>
            <w:lang w:eastAsia="zh-CN"/>
          </w:rPr>
          <w:t xml:space="preserve">Do all avatars reside on </w:t>
        </w:r>
      </w:ins>
      <w:proofErr w:type="gramStart"/>
      <w:ins w:id="196" w:author="DCM" w:date="2024-04-17T17:01:00Z">
        <w:r>
          <w:rPr>
            <w:lang w:eastAsia="zh-CN"/>
          </w:rPr>
          <w:t>operator controlled</w:t>
        </w:r>
        <w:proofErr w:type="gramEnd"/>
        <w:r>
          <w:rPr>
            <w:lang w:eastAsia="zh-CN"/>
          </w:rPr>
          <w:t xml:space="preserve"> servers, or can they also reside on UEs / external AFs?</w:t>
        </w:r>
      </w:ins>
    </w:p>
    <w:p w14:paraId="6226B77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7" w:author="DCM" w:date="2024-04-17T21:29:00Z"/>
          <w:lang w:eastAsia="zh-CN"/>
        </w:rPr>
      </w:pPr>
      <w:ins w:id="198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9" w:author="DCM" w:date="2024-04-17T21:31:00Z"/>
          <w:lang w:eastAsia="zh-CN"/>
        </w:rPr>
      </w:pPr>
      <w:ins w:id="200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1" w:author="DCM" w:date="2024-04-17T21:31:00Z"/>
          <w:lang w:eastAsia="zh-CN"/>
        </w:rPr>
      </w:pPr>
      <w:ins w:id="202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203" w:author="draft_S3-241497-r1" w:date="2024-04-17T15:07:00Z"/>
          <w:lang w:eastAsia="zh-CN"/>
        </w:rPr>
      </w:pPr>
      <w:ins w:id="204" w:author="DCM" w:date="2024-04-17T21:31:00Z">
        <w:r>
          <w:rPr>
            <w:lang w:eastAsia="zh-CN"/>
          </w:rPr>
          <w:t>When the applications are run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205" w:author="Jing Ping (NSB)" w:date="2024-04-18T15:30:00Z"/>
          <w:lang w:eastAsia="zh-CN"/>
        </w:rPr>
      </w:pPr>
      <w:ins w:id="206" w:author="Jing Ping (NSB)" w:date="2024-04-18T15:41:00Z">
        <w:r>
          <w:rPr>
            <w:lang w:eastAsia="zh-CN"/>
          </w:rPr>
          <w:t>What could be</w:t>
        </w:r>
      </w:ins>
      <w:ins w:id="207" w:author="Jing Ping (NSB)" w:date="2024-04-18T15:40:00Z">
        <w:r>
          <w:rPr>
            <w:lang w:eastAsia="zh-CN"/>
          </w:rPr>
          <w:t xml:space="preserve"> other use cases</w:t>
        </w:r>
      </w:ins>
      <w:ins w:id="208" w:author="Jing Ping (NSB)" w:date="2024-04-18T15:30:00Z">
        <w:r w:rsidR="00EC54B5">
          <w:rPr>
            <w:lang w:eastAsia="zh-CN"/>
          </w:rPr>
          <w:t xml:space="preserve"> of avatar </w:t>
        </w:r>
      </w:ins>
      <w:ins w:id="209" w:author="Jing Ping (NSB)" w:date="2024-04-18T15:40:00Z">
        <w:r>
          <w:rPr>
            <w:lang w:eastAsia="zh-CN"/>
          </w:rPr>
          <w:t>besides</w:t>
        </w:r>
      </w:ins>
      <w:ins w:id="210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211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212" w:author="draft_S3-241497-r1" w:date="2024-04-17T15:07:00Z"/>
          <w:lang w:eastAsia="zh-CN"/>
        </w:rPr>
      </w:pPr>
    </w:p>
    <w:p w14:paraId="3829CDF6" w14:textId="6E93BFD5" w:rsidR="00440771" w:rsidRDefault="00A22237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213" w:author="draft_S3-241497-r3" w:date="2024-04-17T15:07:00Z"/>
          <w:lang w:eastAsia="zh-CN"/>
        </w:rPr>
      </w:pPr>
      <w:commentRangeStart w:id="214"/>
      <w:ins w:id="215" w:author="draft_S3-241497-r3" w:date="2024-04-17T15:07:00Z">
        <w:del w:id="216" w:author="Jing Ping (NSB)" w:date="2024-04-18T15:32:00Z">
          <w:r w:rsidDel="00EC54B5">
            <w:rPr>
              <w:lang w:eastAsia="zh-CN"/>
            </w:rPr>
            <w:delText xml:space="preserve">As SA6 is studying “Digital Avatars support” in KI#3 in TR 23.700-21, SA3 would like to know, whether SA6 is considering non-IMS based Avatar communications.   </w:delText>
          </w:r>
        </w:del>
      </w:ins>
      <w:commentRangeEnd w:id="214"/>
      <w:r w:rsidR="00EC54B5">
        <w:rPr>
          <w:rStyle w:val="CommentReference"/>
          <w:rFonts w:ascii="Arial" w:hAnsi="Arial"/>
        </w:rPr>
        <w:commentReference w:id="214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A22237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A2223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A22237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A2223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Pr="00092017" w:rsidRDefault="00A22237">
      <w:pPr>
        <w:rPr>
          <w:lang w:val="sv-SE"/>
          <w:rPrChange w:id="217" w:author="Ericsson-r6" w:date="2024-04-18T11:48:00Z">
            <w:rPr/>
          </w:rPrChange>
        </w:rPr>
      </w:pPr>
      <w:r w:rsidRPr="00092017">
        <w:rPr>
          <w:lang w:val="sv-SE"/>
          <w:rPrChange w:id="218" w:author="Ericsson-r6" w:date="2024-04-18T11:48:00Z">
            <w:rPr/>
          </w:rPrChange>
        </w:rPr>
        <w:t>SA3#116</w:t>
      </w:r>
      <w:r w:rsidRPr="00092017">
        <w:rPr>
          <w:lang w:val="sv-SE"/>
          <w:rPrChange w:id="219" w:author="Ericsson-r6" w:date="2024-04-18T11:48:00Z">
            <w:rPr/>
          </w:rPrChange>
        </w:rPr>
        <w:tab/>
        <w:t xml:space="preserve">              20 - 24 May 2024</w:t>
      </w:r>
      <w:r w:rsidRPr="00092017">
        <w:rPr>
          <w:lang w:val="sv-SE"/>
          <w:rPrChange w:id="220" w:author="Ericsson-r6" w:date="2024-04-18T11:48:00Z">
            <w:rPr/>
          </w:rPrChange>
        </w:rPr>
        <w:tab/>
      </w:r>
      <w:r w:rsidRPr="00092017">
        <w:rPr>
          <w:lang w:val="sv-SE"/>
          <w:rPrChange w:id="221" w:author="Ericsson-r6" w:date="2024-04-18T11:48:00Z">
            <w:rPr/>
          </w:rPrChange>
        </w:rPr>
        <w:tab/>
        <w:t>Jeju (South Korea)</w:t>
      </w:r>
    </w:p>
    <w:p w14:paraId="24A74968" w14:textId="77777777" w:rsidR="00440771" w:rsidRDefault="00A22237">
      <w:r>
        <w:t>SA3#117</w:t>
      </w:r>
      <w:r>
        <w:tab/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14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25596850">
    <w:abstractNumId w:val="1"/>
  </w:num>
  <w:num w:numId="2" w16cid:durableId="227083126">
    <w:abstractNumId w:val="5"/>
  </w:num>
  <w:num w:numId="3" w16cid:durableId="599677050">
    <w:abstractNumId w:val="4"/>
  </w:num>
  <w:num w:numId="4" w16cid:durableId="276372611">
    <w:abstractNumId w:val="3"/>
  </w:num>
  <w:num w:numId="5" w16cid:durableId="727654615">
    <w:abstractNumId w:val="8"/>
  </w:num>
  <w:num w:numId="6" w16cid:durableId="1457020700">
    <w:abstractNumId w:val="6"/>
  </w:num>
  <w:num w:numId="7" w16cid:durableId="1625036024">
    <w:abstractNumId w:val="2"/>
  </w:num>
  <w:num w:numId="8" w16cid:durableId="1697583377">
    <w:abstractNumId w:val="0"/>
  </w:num>
  <w:num w:numId="9" w16cid:durableId="156718188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aft_S3-241497-r1">
    <w15:presenceInfo w15:providerId="None" w15:userId="draft_S3-241497-r1"/>
  </w15:person>
  <w15:person w15:author="Lenovo_r8">
    <w15:presenceInfo w15:providerId="None" w15:userId="Lenovo_r8"/>
  </w15:person>
  <w15:person w15:author="Jing Ping (NSB)">
    <w15:presenceInfo w15:providerId="AD" w15:userId="S::jing.ping@nokia-sbell.com::704c3a0a-d3ed-401a-9233-4511e06575a8"/>
  </w15:person>
  <w15:person w15:author="draft_S3-241497-r3">
    <w15:presenceInfo w15:providerId="None" w15:userId="draft_S3-241497-r3"/>
  </w15:person>
  <w15:person w15:author="mi-r2">
    <w15:presenceInfo w15:providerId="None" w15:userId="mi-r2"/>
  </w15:person>
  <w15:person w15:author="Lenovo_r4">
    <w15:presenceInfo w15:providerId="None" w15:userId="Lenovo_r4"/>
  </w15:person>
  <w15:person w15:author="Ericsson-r6">
    <w15:presenceInfo w15:providerId="None" w15:userId="Ericsson-r6"/>
  </w15:person>
  <w15:person w15:author="Ericsson-r7">
    <w15:presenceInfo w15:providerId="None" w15:userId="Ericsson-r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092017"/>
    <w:rsid w:val="00440771"/>
    <w:rsid w:val="005D5183"/>
    <w:rsid w:val="006D7423"/>
    <w:rsid w:val="007F6460"/>
    <w:rsid w:val="009F23B9"/>
    <w:rsid w:val="00A22237"/>
    <w:rsid w:val="00A3222D"/>
    <w:rsid w:val="00EC54B5"/>
    <w:rsid w:val="00F7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2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Lenovo_r8</cp:lastModifiedBy>
  <cp:revision>2</cp:revision>
  <cp:lastPrinted>2002-04-23T07:10:00Z</cp:lastPrinted>
  <dcterms:created xsi:type="dcterms:W3CDTF">2024-04-18T11:29:00Z</dcterms:created>
  <dcterms:modified xsi:type="dcterms:W3CDTF">2024-04-18T11:2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